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09FB" w:rsidRPr="00C609FB" w:rsidRDefault="00C609FB" w:rsidP="00C609FB">
      <w:pPr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>KANSAS WESLEYAN UNIVERSITY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Enrollment Committee</w:t>
      </w: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</w:p>
    <w:p w:rsidR="00C609FB" w:rsidRDefault="00611D0A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8-9:00 a</w:t>
      </w:r>
      <w:bookmarkStart w:id="0" w:name="_GoBack"/>
      <w:bookmarkEnd w:id="0"/>
      <w:r w:rsidR="006D7BB0">
        <w:rPr>
          <w:rFonts w:ascii="Times New Roman" w:eastAsiaTheme="minorEastAsia" w:hAnsi="Times New Roman" w:cs="Times New Roman"/>
          <w:b/>
          <w:sz w:val="24"/>
          <w:szCs w:val="24"/>
        </w:rPr>
        <w:t>m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B26202">
        <w:rPr>
          <w:rFonts w:ascii="Times New Roman" w:eastAsiaTheme="minorEastAsia" w:hAnsi="Times New Roman" w:cs="Times New Roman"/>
          <w:b/>
          <w:sz w:val="24"/>
          <w:szCs w:val="24"/>
        </w:rPr>
        <w:t xml:space="preserve">(CDT) 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in </w:t>
      </w:r>
      <w:r w:rsidR="006D7BB0">
        <w:rPr>
          <w:rFonts w:ascii="Times New Roman" w:eastAsiaTheme="minorEastAsia" w:hAnsi="Times New Roman" w:cs="Times New Roman"/>
          <w:b/>
          <w:sz w:val="24"/>
          <w:szCs w:val="24"/>
        </w:rPr>
        <w:t>PH 325</w:t>
      </w:r>
    </w:p>
    <w:p w:rsidR="00B26202" w:rsidRPr="00C609FB" w:rsidRDefault="00611D0A" w:rsidP="00B2620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Tuesday, August 13</w:t>
      </w:r>
      <w:r w:rsidR="006D7BB0">
        <w:rPr>
          <w:rFonts w:ascii="Times New Roman" w:eastAsiaTheme="minorEastAsia" w:hAnsi="Times New Roman" w:cs="Times New Roman"/>
          <w:b/>
          <w:sz w:val="24"/>
          <w:szCs w:val="24"/>
        </w:rPr>
        <w:t>, 2019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Minutes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p w:rsidR="00837445" w:rsidRDefault="00352846" w:rsidP="00837445">
      <w:pPr>
        <w:spacing w:after="0" w:line="240" w:lineRule="auto"/>
      </w:pPr>
      <w:r w:rsidRPr="00352846">
        <w:rPr>
          <w:b/>
        </w:rPr>
        <w:t>Present:</w:t>
      </w:r>
      <w:r>
        <w:t xml:space="preserve"> </w:t>
      </w:r>
      <w:r w:rsidR="002328D1">
        <w:t xml:space="preserve">Andrew Bedrous, </w:t>
      </w:r>
      <w:r w:rsidR="00757529">
        <w:t xml:space="preserve">Kristin Kraemer, </w:t>
      </w:r>
      <w:r w:rsidR="00837445">
        <w:t>Melanie Overton (ex officio),</w:t>
      </w:r>
      <w:r w:rsidR="00837445" w:rsidRPr="00E02858">
        <w:t xml:space="preserve"> </w:t>
      </w:r>
      <w:r w:rsidR="006D7BB0">
        <w:t>Esteban Paredes</w:t>
      </w:r>
      <w:r w:rsidR="00F51D7E">
        <w:t xml:space="preserve">, </w:t>
      </w:r>
      <w:r w:rsidR="00B26202">
        <w:t>Carl Rowles</w:t>
      </w:r>
      <w:r w:rsidR="00837445">
        <w:t>, Jerri Zweygardt</w:t>
      </w:r>
    </w:p>
    <w:p w:rsidR="00BC66C8" w:rsidRDefault="00BC66C8" w:rsidP="00C609FB">
      <w:pPr>
        <w:spacing w:after="0" w:line="240" w:lineRule="auto"/>
      </w:pPr>
    </w:p>
    <w:p w:rsidR="00E02858" w:rsidRDefault="00705DFB" w:rsidP="00C609FB">
      <w:pPr>
        <w:spacing w:after="0" w:line="240" w:lineRule="auto"/>
      </w:pPr>
      <w:r w:rsidRPr="00705DFB">
        <w:rPr>
          <w:b/>
        </w:rPr>
        <w:t xml:space="preserve">Excused: </w:t>
      </w:r>
      <w:r w:rsidR="00611D0A">
        <w:t xml:space="preserve">Jasmin Dauner, </w:t>
      </w:r>
      <w:r w:rsidR="00E02858">
        <w:t>Mike Hermann (ex officio),</w:t>
      </w:r>
      <w:r w:rsidR="00E02858" w:rsidRPr="00E02858">
        <w:t xml:space="preserve"> </w:t>
      </w:r>
      <w:r w:rsidR="00611D0A">
        <w:t xml:space="preserve">Damon Kraft (chair), </w:t>
      </w:r>
      <w:r w:rsidR="00E02858">
        <w:t>Bridget Weiser (ex officio)</w:t>
      </w:r>
      <w:r w:rsidR="00837445">
        <w:t xml:space="preserve"> </w:t>
      </w:r>
    </w:p>
    <w:p w:rsidR="00837445" w:rsidRPr="00705DFB" w:rsidRDefault="00837445" w:rsidP="00C609FB">
      <w:pPr>
        <w:spacing w:after="0" w:line="240" w:lineRule="auto"/>
        <w:rPr>
          <w:b/>
        </w:rPr>
      </w:pPr>
    </w:p>
    <w:p w:rsidR="00C609FB" w:rsidRPr="00611D0A" w:rsidRDefault="00352846" w:rsidP="00C609FB">
      <w:pPr>
        <w:spacing w:after="0" w:line="240" w:lineRule="auto"/>
      </w:pPr>
      <w:r>
        <w:rPr>
          <w:b/>
        </w:rPr>
        <w:t>Call to Order:</w:t>
      </w:r>
      <w:r w:rsidR="00611D0A">
        <w:rPr>
          <w:b/>
        </w:rPr>
        <w:t xml:space="preserve"> </w:t>
      </w:r>
      <w:r w:rsidR="00611D0A" w:rsidRPr="00611D0A">
        <w:t>8:00 am</w:t>
      </w:r>
      <w:r w:rsidRPr="00611D0A">
        <w:t xml:space="preserve">  </w:t>
      </w:r>
    </w:p>
    <w:p w:rsidR="00581562" w:rsidRDefault="00581562" w:rsidP="00C609FB">
      <w:pPr>
        <w:spacing w:after="0" w:line="240" w:lineRule="auto"/>
      </w:pPr>
    </w:p>
    <w:p w:rsidR="00581562" w:rsidRPr="006D7BB0" w:rsidRDefault="00C102DA" w:rsidP="00C609FB">
      <w:pPr>
        <w:spacing w:after="0" w:line="240" w:lineRule="auto"/>
      </w:pPr>
      <w:r w:rsidRPr="006D7BB0">
        <w:t xml:space="preserve">Minutes from </w:t>
      </w:r>
      <w:r w:rsidR="00611D0A">
        <w:t>8/6/19</w:t>
      </w:r>
      <w:r w:rsidR="00650F71" w:rsidRPr="006D7BB0">
        <w:t xml:space="preserve"> </w:t>
      </w:r>
      <w:r w:rsidR="00611D0A">
        <w:t>will be</w:t>
      </w:r>
      <w:r w:rsidR="00650F71" w:rsidRPr="006D7BB0">
        <w:t xml:space="preserve"> reviewed at the next meeting</w:t>
      </w:r>
      <w:r w:rsidR="00B94416" w:rsidRPr="006D7BB0">
        <w:t>.</w:t>
      </w:r>
    </w:p>
    <w:p w:rsidR="006F4192" w:rsidRPr="006D7BB0" w:rsidRDefault="006F4192" w:rsidP="00C609FB">
      <w:pPr>
        <w:spacing w:after="0" w:line="240" w:lineRule="auto"/>
        <w:rPr>
          <w:b/>
        </w:rPr>
      </w:pPr>
    </w:p>
    <w:p w:rsidR="00020AE5" w:rsidRPr="006D7BB0" w:rsidRDefault="00D81BDB" w:rsidP="00C609FB">
      <w:pPr>
        <w:spacing w:after="0" w:line="240" w:lineRule="auto"/>
        <w:rPr>
          <w:b/>
        </w:rPr>
      </w:pPr>
      <w:r w:rsidRPr="006D7BB0">
        <w:rPr>
          <w:b/>
        </w:rPr>
        <w:t>New</w:t>
      </w:r>
      <w:r w:rsidR="00581562" w:rsidRPr="006D7BB0">
        <w:rPr>
          <w:b/>
        </w:rPr>
        <w:t xml:space="preserve"> Business</w:t>
      </w:r>
    </w:p>
    <w:p w:rsidR="00302260" w:rsidRPr="006D7BB0" w:rsidRDefault="00302260" w:rsidP="007047B6">
      <w:pPr>
        <w:spacing w:after="0" w:line="240" w:lineRule="auto"/>
      </w:pPr>
      <w:r w:rsidRPr="006D7BB0">
        <w:t>Admission Application Review</w:t>
      </w:r>
    </w:p>
    <w:p w:rsidR="00705DFB" w:rsidRPr="006D7BB0" w:rsidRDefault="00705DFB" w:rsidP="007047B6">
      <w:pPr>
        <w:spacing w:after="0" w:line="240" w:lineRule="auto"/>
      </w:pPr>
    </w:p>
    <w:p w:rsidR="00705DFB" w:rsidRPr="006D7BB0" w:rsidRDefault="00473D92" w:rsidP="00473D92">
      <w:pPr>
        <w:spacing w:after="0" w:line="240" w:lineRule="auto"/>
        <w:ind w:left="360"/>
      </w:pPr>
      <w:r w:rsidRPr="006D7BB0">
        <w:t>Probation</w:t>
      </w:r>
      <w:r w:rsidR="00020AE5" w:rsidRPr="006D7BB0">
        <w:t>ary Applications</w:t>
      </w:r>
      <w:r w:rsidR="00E35188" w:rsidRPr="006D7BB0">
        <w:t xml:space="preserve"> (Transfers)</w:t>
      </w:r>
    </w:p>
    <w:p w:rsidR="003911E9" w:rsidRDefault="00611D0A" w:rsidP="003911E9">
      <w:pPr>
        <w:pStyle w:val="ListParagraph"/>
        <w:numPr>
          <w:ilvl w:val="0"/>
          <w:numId w:val="2"/>
        </w:numPr>
        <w:spacing w:after="0" w:line="240" w:lineRule="auto"/>
        <w:ind w:left="720"/>
      </w:pPr>
      <w:r>
        <w:t xml:space="preserve">1 </w:t>
      </w:r>
      <w:r w:rsidR="00020AE5" w:rsidRPr="006D7BB0">
        <w:t xml:space="preserve">probationary application </w:t>
      </w:r>
      <w:r w:rsidR="00B26202" w:rsidRPr="006D7BB0">
        <w:t>approved</w:t>
      </w:r>
      <w:r w:rsidR="003911E9">
        <w:t>.</w:t>
      </w:r>
    </w:p>
    <w:p w:rsidR="003911E9" w:rsidRDefault="00611D0A" w:rsidP="003911E9">
      <w:pPr>
        <w:pStyle w:val="ListParagraph"/>
        <w:numPr>
          <w:ilvl w:val="0"/>
          <w:numId w:val="2"/>
        </w:numPr>
        <w:spacing w:after="0" w:line="240" w:lineRule="auto"/>
        <w:ind w:left="720"/>
      </w:pPr>
      <w:r>
        <w:t>1 probationary application denied</w:t>
      </w:r>
      <w:r w:rsidR="003911E9">
        <w:t>.</w:t>
      </w:r>
    </w:p>
    <w:p w:rsidR="006D7BB0" w:rsidRDefault="006D7BB0" w:rsidP="00611D0A">
      <w:pPr>
        <w:pStyle w:val="ListParagraph"/>
        <w:spacing w:after="0" w:line="240" w:lineRule="auto"/>
      </w:pPr>
    </w:p>
    <w:p w:rsidR="006D7BB0" w:rsidRPr="006D7BB0" w:rsidRDefault="006D7BB0" w:rsidP="006D7BB0">
      <w:pPr>
        <w:spacing w:after="0" w:line="240" w:lineRule="auto"/>
        <w:ind w:left="360"/>
      </w:pPr>
    </w:p>
    <w:p w:rsidR="00020AE5" w:rsidRPr="006D7BB0" w:rsidRDefault="00020AE5" w:rsidP="00F748B8">
      <w:pPr>
        <w:spacing w:after="0" w:line="240" w:lineRule="auto"/>
      </w:pPr>
    </w:p>
    <w:p w:rsidR="001D74AB" w:rsidRPr="004F61DD" w:rsidRDefault="001D74AB" w:rsidP="00837445">
      <w:pPr>
        <w:spacing w:after="0" w:line="240" w:lineRule="auto"/>
      </w:pPr>
    </w:p>
    <w:p w:rsidR="00805C34" w:rsidRPr="00805C34" w:rsidRDefault="00805C34" w:rsidP="00805C34">
      <w:pPr>
        <w:spacing w:after="0" w:line="240" w:lineRule="auto"/>
        <w:rPr>
          <w:rFonts w:eastAsiaTheme="minorEastAsia"/>
        </w:rPr>
      </w:pPr>
      <w:r w:rsidRPr="00805C34">
        <w:rPr>
          <w:rFonts w:eastAsiaTheme="minorEastAsia"/>
        </w:rPr>
        <w:t xml:space="preserve">Respectfully submitted, </w:t>
      </w:r>
    </w:p>
    <w:p w:rsidR="00805C34" w:rsidRPr="004F61DD" w:rsidRDefault="00951E8C" w:rsidP="00C609FB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Kristan Hernandez</w:t>
      </w:r>
      <w:r w:rsidR="00D81BDB">
        <w:rPr>
          <w:rFonts w:eastAsiaTheme="minorEastAsia"/>
        </w:rPr>
        <w:t xml:space="preserve">, </w:t>
      </w:r>
      <w:r w:rsidR="003567CD">
        <w:rPr>
          <w:rFonts w:eastAsiaTheme="minorEastAsia"/>
        </w:rPr>
        <w:t>Minutes Recorder</w:t>
      </w:r>
    </w:p>
    <w:sectPr w:rsidR="00805C34" w:rsidRPr="004F61DD" w:rsidSect="00824DA1">
      <w:pgSz w:w="12240" w:h="15840"/>
      <w:pgMar w:top="5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47A38"/>
    <w:multiLevelType w:val="hybridMultilevel"/>
    <w:tmpl w:val="1B32D0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BCD3E7D"/>
    <w:multiLevelType w:val="hybridMultilevel"/>
    <w:tmpl w:val="E7203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C55216"/>
    <w:multiLevelType w:val="hybridMultilevel"/>
    <w:tmpl w:val="B470A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DDF75CE"/>
    <w:multiLevelType w:val="hybridMultilevel"/>
    <w:tmpl w:val="7A28F144"/>
    <w:lvl w:ilvl="0" w:tplc="5B4AB61A">
      <w:start w:val="1"/>
      <w:numFmt w:val="decimal"/>
      <w:lvlText w:val="%1."/>
      <w:lvlJc w:val="left"/>
      <w:pPr>
        <w:ind w:left="104" w:hanging="195"/>
        <w:jc w:val="left"/>
      </w:pPr>
      <w:rPr>
        <w:rFonts w:ascii="Cambria" w:eastAsia="Cambria" w:hAnsi="Cambria" w:hint="default"/>
        <w:w w:val="99"/>
        <w:sz w:val="20"/>
        <w:szCs w:val="20"/>
      </w:rPr>
    </w:lvl>
    <w:lvl w:ilvl="1" w:tplc="BA3621E2">
      <w:start w:val="1"/>
      <w:numFmt w:val="bullet"/>
      <w:lvlText w:val="•"/>
      <w:lvlJc w:val="left"/>
      <w:pPr>
        <w:ind w:left="1163" w:hanging="195"/>
      </w:pPr>
      <w:rPr>
        <w:rFonts w:hint="default"/>
      </w:rPr>
    </w:lvl>
    <w:lvl w:ilvl="2" w:tplc="5112A030">
      <w:start w:val="1"/>
      <w:numFmt w:val="bullet"/>
      <w:lvlText w:val="•"/>
      <w:lvlJc w:val="left"/>
      <w:pPr>
        <w:ind w:left="2223" w:hanging="195"/>
      </w:pPr>
      <w:rPr>
        <w:rFonts w:hint="default"/>
      </w:rPr>
    </w:lvl>
    <w:lvl w:ilvl="3" w:tplc="C4D804E6">
      <w:start w:val="1"/>
      <w:numFmt w:val="bullet"/>
      <w:lvlText w:val="•"/>
      <w:lvlJc w:val="left"/>
      <w:pPr>
        <w:ind w:left="3282" w:hanging="195"/>
      </w:pPr>
      <w:rPr>
        <w:rFonts w:hint="default"/>
      </w:rPr>
    </w:lvl>
    <w:lvl w:ilvl="4" w:tplc="6E063956">
      <w:start w:val="1"/>
      <w:numFmt w:val="bullet"/>
      <w:lvlText w:val="•"/>
      <w:lvlJc w:val="left"/>
      <w:pPr>
        <w:ind w:left="4342" w:hanging="195"/>
      </w:pPr>
      <w:rPr>
        <w:rFonts w:hint="default"/>
      </w:rPr>
    </w:lvl>
    <w:lvl w:ilvl="5" w:tplc="F516D5FC">
      <w:start w:val="1"/>
      <w:numFmt w:val="bullet"/>
      <w:lvlText w:val="•"/>
      <w:lvlJc w:val="left"/>
      <w:pPr>
        <w:ind w:left="5402" w:hanging="195"/>
      </w:pPr>
      <w:rPr>
        <w:rFonts w:hint="default"/>
      </w:rPr>
    </w:lvl>
    <w:lvl w:ilvl="6" w:tplc="BD68BE36">
      <w:start w:val="1"/>
      <w:numFmt w:val="bullet"/>
      <w:lvlText w:val="•"/>
      <w:lvlJc w:val="left"/>
      <w:pPr>
        <w:ind w:left="6461" w:hanging="195"/>
      </w:pPr>
      <w:rPr>
        <w:rFonts w:hint="default"/>
      </w:rPr>
    </w:lvl>
    <w:lvl w:ilvl="7" w:tplc="AC748188">
      <w:start w:val="1"/>
      <w:numFmt w:val="bullet"/>
      <w:lvlText w:val="•"/>
      <w:lvlJc w:val="left"/>
      <w:pPr>
        <w:ind w:left="7521" w:hanging="195"/>
      </w:pPr>
      <w:rPr>
        <w:rFonts w:hint="default"/>
      </w:rPr>
    </w:lvl>
    <w:lvl w:ilvl="8" w:tplc="BB6EDFE2">
      <w:start w:val="1"/>
      <w:numFmt w:val="bullet"/>
      <w:lvlText w:val="•"/>
      <w:lvlJc w:val="left"/>
      <w:pPr>
        <w:ind w:left="8580" w:hanging="195"/>
      </w:pPr>
      <w:rPr>
        <w:rFonts w:hint="default"/>
      </w:rPr>
    </w:lvl>
  </w:abstractNum>
  <w:abstractNum w:abstractNumId="4">
    <w:nsid w:val="35011892"/>
    <w:multiLevelType w:val="hybridMultilevel"/>
    <w:tmpl w:val="7EE82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E31ABD"/>
    <w:multiLevelType w:val="hybridMultilevel"/>
    <w:tmpl w:val="15E2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5D96655"/>
    <w:multiLevelType w:val="hybridMultilevel"/>
    <w:tmpl w:val="1916C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DD3CD1"/>
    <w:multiLevelType w:val="hybridMultilevel"/>
    <w:tmpl w:val="D8F24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8AC1914"/>
    <w:multiLevelType w:val="hybridMultilevel"/>
    <w:tmpl w:val="62EC5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C6974B6"/>
    <w:multiLevelType w:val="hybridMultilevel"/>
    <w:tmpl w:val="85B88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F98054A"/>
    <w:multiLevelType w:val="hybridMultilevel"/>
    <w:tmpl w:val="27DA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4152B6"/>
    <w:multiLevelType w:val="hybridMultilevel"/>
    <w:tmpl w:val="591E56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8"/>
  </w:num>
  <w:num w:numId="4">
    <w:abstractNumId w:val="0"/>
  </w:num>
  <w:num w:numId="5">
    <w:abstractNumId w:val="11"/>
  </w:num>
  <w:num w:numId="6">
    <w:abstractNumId w:val="3"/>
  </w:num>
  <w:num w:numId="7">
    <w:abstractNumId w:val="5"/>
  </w:num>
  <w:num w:numId="8">
    <w:abstractNumId w:val="6"/>
  </w:num>
  <w:num w:numId="9">
    <w:abstractNumId w:val="2"/>
  </w:num>
  <w:num w:numId="10">
    <w:abstractNumId w:val="10"/>
  </w:num>
  <w:num w:numId="11">
    <w:abstractNumId w:val="7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TMxMzU3M7O0NDRR0lEKTi0uzszPAykwMqwFAKLrX/MtAAAA"/>
  </w:docVars>
  <w:rsids>
    <w:rsidRoot w:val="00352846"/>
    <w:rsid w:val="00020AE5"/>
    <w:rsid w:val="0004364E"/>
    <w:rsid w:val="000A1E90"/>
    <w:rsid w:val="000A7B59"/>
    <w:rsid w:val="001023AD"/>
    <w:rsid w:val="00131E78"/>
    <w:rsid w:val="00152168"/>
    <w:rsid w:val="001B27D4"/>
    <w:rsid w:val="001C735F"/>
    <w:rsid w:val="001D74AB"/>
    <w:rsid w:val="00215E0B"/>
    <w:rsid w:val="002328D1"/>
    <w:rsid w:val="002607F3"/>
    <w:rsid w:val="00262A20"/>
    <w:rsid w:val="00286A7A"/>
    <w:rsid w:val="002C334F"/>
    <w:rsid w:val="002D1092"/>
    <w:rsid w:val="00302260"/>
    <w:rsid w:val="00352846"/>
    <w:rsid w:val="003567CD"/>
    <w:rsid w:val="00387AA6"/>
    <w:rsid w:val="003911E9"/>
    <w:rsid w:val="00465F21"/>
    <w:rsid w:val="00473D92"/>
    <w:rsid w:val="004F61DD"/>
    <w:rsid w:val="00523EF9"/>
    <w:rsid w:val="0058103D"/>
    <w:rsid w:val="00581562"/>
    <w:rsid w:val="00591B10"/>
    <w:rsid w:val="00594B10"/>
    <w:rsid w:val="00611D0A"/>
    <w:rsid w:val="00622E94"/>
    <w:rsid w:val="0063565C"/>
    <w:rsid w:val="00650F71"/>
    <w:rsid w:val="00656D1C"/>
    <w:rsid w:val="006D7BB0"/>
    <w:rsid w:val="006F4192"/>
    <w:rsid w:val="00702612"/>
    <w:rsid w:val="007047B6"/>
    <w:rsid w:val="00705DFB"/>
    <w:rsid w:val="00757529"/>
    <w:rsid w:val="00767295"/>
    <w:rsid w:val="00770376"/>
    <w:rsid w:val="007A01FB"/>
    <w:rsid w:val="00805C34"/>
    <w:rsid w:val="00824DA1"/>
    <w:rsid w:val="00837445"/>
    <w:rsid w:val="008A1818"/>
    <w:rsid w:val="008A28F9"/>
    <w:rsid w:val="008A429A"/>
    <w:rsid w:val="009508AD"/>
    <w:rsid w:val="00951E8C"/>
    <w:rsid w:val="00A414C6"/>
    <w:rsid w:val="00A62AA5"/>
    <w:rsid w:val="00A8289B"/>
    <w:rsid w:val="00AA0C47"/>
    <w:rsid w:val="00AE1726"/>
    <w:rsid w:val="00B26202"/>
    <w:rsid w:val="00B35831"/>
    <w:rsid w:val="00B36C06"/>
    <w:rsid w:val="00B94416"/>
    <w:rsid w:val="00BA33A8"/>
    <w:rsid w:val="00BC66C8"/>
    <w:rsid w:val="00C0762D"/>
    <w:rsid w:val="00C102DA"/>
    <w:rsid w:val="00C34772"/>
    <w:rsid w:val="00C52C59"/>
    <w:rsid w:val="00C609FB"/>
    <w:rsid w:val="00C8183F"/>
    <w:rsid w:val="00C94E5B"/>
    <w:rsid w:val="00CA2FC4"/>
    <w:rsid w:val="00CE4F6C"/>
    <w:rsid w:val="00CF36CC"/>
    <w:rsid w:val="00D6243C"/>
    <w:rsid w:val="00D73367"/>
    <w:rsid w:val="00D77619"/>
    <w:rsid w:val="00D81BDB"/>
    <w:rsid w:val="00D845F0"/>
    <w:rsid w:val="00D912BF"/>
    <w:rsid w:val="00DB425A"/>
    <w:rsid w:val="00DD64F3"/>
    <w:rsid w:val="00DD7ABF"/>
    <w:rsid w:val="00E02858"/>
    <w:rsid w:val="00E35188"/>
    <w:rsid w:val="00E6384E"/>
    <w:rsid w:val="00EC1C7E"/>
    <w:rsid w:val="00EF53EC"/>
    <w:rsid w:val="00F25CC0"/>
    <w:rsid w:val="00F51D7E"/>
    <w:rsid w:val="00F748B8"/>
    <w:rsid w:val="00F94AC4"/>
    <w:rsid w:val="00F96DA4"/>
    <w:rsid w:val="00FB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EAD230-54A8-4A20-A0E7-AD12028E7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C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6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4F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E4F6C"/>
    <w:pPr>
      <w:widowControl w:val="0"/>
      <w:spacing w:after="0" w:line="240" w:lineRule="auto"/>
      <w:ind w:left="104"/>
    </w:pPr>
    <w:rPr>
      <w:rFonts w:ascii="Cambria" w:eastAsia="Cambria" w:hAnsi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E4F6C"/>
    <w:rPr>
      <w:rFonts w:ascii="Cambria" w:eastAsia="Cambria" w:hAnsi="Cambr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C66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6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66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6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E36625-DB3A-400F-991D-9A8CFF899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n</dc:creator>
  <cp:keywords/>
  <dc:description/>
  <cp:lastModifiedBy>Kristan Hernandez</cp:lastModifiedBy>
  <cp:revision>2</cp:revision>
  <cp:lastPrinted>2019-08-06T14:13:00Z</cp:lastPrinted>
  <dcterms:created xsi:type="dcterms:W3CDTF">2019-08-28T13:49:00Z</dcterms:created>
  <dcterms:modified xsi:type="dcterms:W3CDTF">2019-08-28T13:49:00Z</dcterms:modified>
</cp:coreProperties>
</file>